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7302" w:rsidRDefault="00AE7302" w:rsidP="00CF2D8F">
      <w:pPr>
        <w:spacing w:after="0" w:line="240" w:lineRule="auto"/>
      </w:pPr>
      <w:r w:rsidRPr="00AE7302">
        <w:rPr>
          <w:highlight w:val="cyan"/>
        </w:rPr>
        <w:t>##CROSLO##</w:t>
      </w:r>
    </w:p>
    <w:p w:rsidR="00CF2D8F" w:rsidRDefault="00CF2D8F" w:rsidP="00CF2D8F">
      <w:pPr>
        <w:spacing w:after="0" w:line="240" w:lineRule="auto"/>
      </w:pPr>
      <w:r>
        <w:t>################################################################################</w:t>
      </w:r>
    </w:p>
    <w:p w:rsidR="00CF2D8F" w:rsidRDefault="00CF2D8F" w:rsidP="00CF2D8F">
      <w:pPr>
        <w:spacing w:after="0" w:line="240" w:lineRule="auto"/>
      </w:pPr>
      <w:r>
        <w:t>### STEP 1: GETTING POPULATION STRUCTURE FOR NON-HUNTED POPULATIONS</w:t>
      </w:r>
    </w:p>
    <w:p w:rsidR="00CF2D8F" w:rsidRDefault="00CF2D8F" w:rsidP="00CF2D8F">
      <w:pPr>
        <w:spacing w:after="0" w:line="240" w:lineRule="auto"/>
      </w:pPr>
      <w:r>
        <w:t>### LARGELY BASED ON BISCHOFF ET AL. ETC</w:t>
      </w:r>
    </w:p>
    <w:p w:rsidR="00CF2D8F" w:rsidRDefault="00CF2D8F" w:rsidP="00CF2D8F">
      <w:pPr>
        <w:spacing w:after="0" w:line="240" w:lineRule="auto"/>
      </w:pPr>
      <w:r>
        <w:t>################################################################################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library(popbio)</w:t>
      </w:r>
    </w:p>
    <w:p w:rsidR="00CF2D8F" w:rsidRDefault="00CF2D8F" w:rsidP="00CF2D8F">
      <w:pPr>
        <w:spacing w:after="0" w:line="240" w:lineRule="auto"/>
      </w:pPr>
      <w:r>
        <w:t>A &lt;- matrix(ncol=42, nrow=42, 0)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sim &lt;- 1000</w:t>
      </w:r>
    </w:p>
    <w:p w:rsidR="00CF2D8F" w:rsidRDefault="00CF2D8F" w:rsidP="00CF2D8F">
      <w:pPr>
        <w:spacing w:after="0" w:line="240" w:lineRule="auto"/>
      </w:pPr>
      <w:r>
        <w:t>res_lamA &lt;- matrix(ncol=1, nrow=sim)</w:t>
      </w:r>
    </w:p>
    <w:p w:rsidR="00CF2D8F" w:rsidRDefault="00CF2D8F" w:rsidP="00CF2D8F">
      <w:pPr>
        <w:spacing w:after="0" w:line="240" w:lineRule="auto"/>
      </w:pPr>
      <w:r>
        <w:t>res_ageA &lt;- matrix(ncol=42, nrow=sim)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## Mean demographic rates</w:t>
      </w:r>
    </w:p>
    <w:p w:rsidR="00CF2D8F" w:rsidRDefault="00CF2D8F" w:rsidP="00CF2D8F">
      <w:pPr>
        <w:spacing w:after="0" w:line="240" w:lineRule="auto"/>
      </w:pPr>
    </w:p>
    <w:p w:rsidR="00CF2D8F" w:rsidRPr="00AE7302" w:rsidRDefault="00CF2D8F" w:rsidP="00CF2D8F">
      <w:pPr>
        <w:spacing w:after="0" w:line="240" w:lineRule="auto"/>
        <w:rPr>
          <w:color w:val="00B0F0"/>
        </w:rPr>
      </w:pPr>
      <w:r w:rsidRPr="00AE7302">
        <w:rPr>
          <w:color w:val="00B0F0"/>
        </w:rPr>
        <w:t xml:space="preserve"> </w:t>
      </w:r>
      <w:r w:rsidR="006A5739" w:rsidRPr="00AE7302">
        <w:rPr>
          <w:color w:val="00B0F0"/>
        </w:rPr>
        <w:t xml:space="preserve"> N &lt;- </w:t>
      </w:r>
      <w:r w:rsidR="00D37EBF">
        <w:rPr>
          <w:color w:val="00B0F0"/>
        </w:rPr>
        <w:t>1558#</w:t>
      </w:r>
      <w:r w:rsidR="006D0569">
        <w:rPr>
          <w:color w:val="00B0F0"/>
        </w:rPr>
        <w:t>960</w:t>
      </w:r>
      <w:r w:rsidR="00712824">
        <w:rPr>
          <w:color w:val="00B0F0"/>
        </w:rPr>
        <w:t>#</w:t>
      </w:r>
      <w:r w:rsidR="00C806DE">
        <w:rPr>
          <w:color w:val="00B0F0"/>
        </w:rPr>
        <w:t>1</w:t>
      </w:r>
      <w:r w:rsidR="00AE7302">
        <w:rPr>
          <w:color w:val="00B0F0"/>
        </w:rPr>
        <w:t>3</w:t>
      </w:r>
      <w:r w:rsidR="00C806DE">
        <w:rPr>
          <w:color w:val="00B0F0"/>
        </w:rPr>
        <w:t>7</w:t>
      </w:r>
      <w:r w:rsidR="00AE7302">
        <w:rPr>
          <w:color w:val="00B0F0"/>
        </w:rPr>
        <w:t>8</w:t>
      </w:r>
      <w:r w:rsidR="00FB35E6">
        <w:rPr>
          <w:color w:val="00B0F0"/>
        </w:rPr>
        <w:t>#1738</w:t>
      </w:r>
      <w:r w:rsidRPr="00AE7302">
        <w:rPr>
          <w:color w:val="00B0F0"/>
        </w:rPr>
        <w:t xml:space="preserve">                </w:t>
      </w:r>
    </w:p>
    <w:p w:rsidR="00CF2D8F" w:rsidRDefault="006A5739" w:rsidP="00CF2D8F">
      <w:pPr>
        <w:spacing w:after="0" w:line="240" w:lineRule="auto"/>
      </w:pPr>
      <w:r>
        <w:t xml:space="preserve">  LS = </w:t>
      </w:r>
      <w:r w:rsidR="00CF2D8F">
        <w:t>1</w:t>
      </w:r>
      <w:r>
        <w:t>.92</w:t>
      </w:r>
    </w:p>
    <w:p w:rsidR="00CF2D8F" w:rsidRDefault="00CF2D8F" w:rsidP="00CF2D8F">
      <w:pPr>
        <w:spacing w:after="0" w:line="240" w:lineRule="auto"/>
      </w:pPr>
      <w:r>
        <w:t xml:space="preserve">  #wlr &lt;- c(0.05, 0.10, 0.125, 0.15, 0.20, 0.21, 0.25)        </w:t>
      </w:r>
    </w:p>
    <w:p w:rsidR="00CF2D8F" w:rsidRDefault="00CF2D8F" w:rsidP="00CF2D8F">
      <w:pPr>
        <w:spacing w:after="0" w:line="240" w:lineRule="auto"/>
      </w:pPr>
      <w:r>
        <w:t xml:space="preserve">  #ilir &lt;- c(2.094, 2.008, 1.965, 1.922, 1.836, 1.82, 1.75)   </w:t>
      </w:r>
    </w:p>
    <w:p w:rsidR="00CF2D8F" w:rsidRDefault="006A5739" w:rsidP="00CF2D8F">
      <w:pPr>
        <w:spacing w:after="0" w:line="240" w:lineRule="auto"/>
      </w:pPr>
      <w:r>
        <w:t xml:space="preserve">  wlr &lt;- 0.21</w:t>
      </w:r>
      <w:r w:rsidR="00CF2D8F">
        <w:t xml:space="preserve">    #Whole litters loss; Ofelia,Švigelj, Hristianenko, Groff, Jerina</w:t>
      </w:r>
    </w:p>
    <w:p w:rsidR="00CF2D8F" w:rsidRDefault="00CF2D8F" w:rsidP="00CF2D8F">
      <w:pPr>
        <w:spacing w:after="0" w:line="240" w:lineRule="auto"/>
      </w:pPr>
      <w:r>
        <w:t xml:space="preserve">  ilir &lt;-</w:t>
      </w:r>
      <w:r w:rsidR="006A5739">
        <w:t xml:space="preserve"> 1.82</w:t>
      </w:r>
      <w:r>
        <w:t xml:space="preserve">                         # Zedrosser</w:t>
      </w:r>
    </w:p>
    <w:p w:rsidR="00CF2D8F" w:rsidRDefault="00CF2D8F" w:rsidP="00CF2D8F">
      <w:pPr>
        <w:spacing w:after="0" w:line="240" w:lineRule="auto"/>
      </w:pPr>
      <w:r>
        <w:t xml:space="preserve">   </w:t>
      </w:r>
    </w:p>
    <w:p w:rsidR="00CF2D8F" w:rsidRDefault="00CF2D8F" w:rsidP="00CF2D8F">
      <w:pPr>
        <w:spacing w:after="0" w:line="240" w:lineRule="auto"/>
      </w:pPr>
      <w:r>
        <w:t xml:space="preserve">  Socoy &lt;- 0.87</w:t>
      </w:r>
      <w:r w:rsidR="006A5739">
        <w:t>3</w:t>
      </w:r>
    </w:p>
    <w:p w:rsidR="00CF2D8F" w:rsidRDefault="00CF2D8F" w:rsidP="00CF2D8F">
      <w:pPr>
        <w:spacing w:after="0" w:line="240" w:lineRule="auto"/>
      </w:pPr>
      <w:r>
        <w:t xml:space="preserve">    </w:t>
      </w:r>
    </w:p>
    <w:p w:rsidR="00CF2D8F" w:rsidRDefault="00CF2D8F" w:rsidP="00CF2D8F">
      <w:pPr>
        <w:spacing w:after="0" w:line="240" w:lineRule="auto"/>
      </w:pPr>
      <w:r>
        <w:t xml:space="preserve">  #Bischof</w:t>
      </w:r>
    </w:p>
    <w:p w:rsidR="00CF2D8F" w:rsidRDefault="00CF2D8F" w:rsidP="00CF2D8F">
      <w:pPr>
        <w:spacing w:after="0" w:line="240" w:lineRule="auto"/>
      </w:pPr>
      <w:r>
        <w:t xml:space="preserve">  Sof1 &lt;-0.82</w:t>
      </w:r>
    </w:p>
    <w:p w:rsidR="00CF2D8F" w:rsidRDefault="00CF2D8F" w:rsidP="00CF2D8F">
      <w:pPr>
        <w:spacing w:after="0" w:line="240" w:lineRule="auto"/>
      </w:pPr>
      <w:r>
        <w:t xml:space="preserve">  Sof2_4&lt;-0.94</w:t>
      </w:r>
    </w:p>
    <w:p w:rsidR="00CF2D8F" w:rsidRDefault="00CF2D8F" w:rsidP="00CF2D8F">
      <w:pPr>
        <w:spacing w:after="0" w:line="240" w:lineRule="auto"/>
      </w:pPr>
      <w:r>
        <w:t xml:space="preserve">  Sof5_19&lt;-0.93</w:t>
      </w:r>
    </w:p>
    <w:p w:rsidR="00CF2D8F" w:rsidRDefault="00CF2D8F" w:rsidP="00CF2D8F">
      <w:pPr>
        <w:spacing w:after="0" w:line="240" w:lineRule="auto"/>
      </w:pPr>
      <w:r>
        <w:t xml:space="preserve">  Sof20&lt;-0</w:t>
      </w:r>
    </w:p>
    <w:p w:rsidR="00CF2D8F" w:rsidRDefault="00CF2D8F" w:rsidP="00CF2D8F">
      <w:pPr>
        <w:spacing w:after="0" w:line="240" w:lineRule="auto"/>
      </w:pPr>
      <w:r>
        <w:t xml:space="preserve">    </w:t>
      </w:r>
    </w:p>
    <w:p w:rsidR="00CF2D8F" w:rsidRDefault="00CF2D8F" w:rsidP="00CF2D8F">
      <w:pPr>
        <w:spacing w:after="0" w:line="240" w:lineRule="auto"/>
      </w:pPr>
      <w:r>
        <w:t xml:space="preserve">  #Bischof</w:t>
      </w:r>
    </w:p>
    <w:p w:rsidR="00CF2D8F" w:rsidRDefault="00CF2D8F" w:rsidP="00CF2D8F">
      <w:pPr>
        <w:spacing w:after="0" w:line="240" w:lineRule="auto"/>
      </w:pPr>
      <w:r>
        <w:t xml:space="preserve">  Som1&lt;-0.91</w:t>
      </w:r>
    </w:p>
    <w:p w:rsidR="00CF2D8F" w:rsidRDefault="00CF2D8F" w:rsidP="00CF2D8F">
      <w:pPr>
        <w:spacing w:after="0" w:line="240" w:lineRule="auto"/>
      </w:pPr>
      <w:r>
        <w:t xml:space="preserve">  Som2_4&lt;-0.82</w:t>
      </w:r>
    </w:p>
    <w:p w:rsidR="00CF2D8F" w:rsidRDefault="00CF2D8F" w:rsidP="00CF2D8F">
      <w:pPr>
        <w:spacing w:after="0" w:line="240" w:lineRule="auto"/>
      </w:pPr>
      <w:r>
        <w:t xml:space="preserve">  Som5_19&lt;-0.89</w:t>
      </w:r>
    </w:p>
    <w:p w:rsidR="00CF2D8F" w:rsidRDefault="00CF2D8F" w:rsidP="00CF2D8F">
      <w:pPr>
        <w:spacing w:after="0" w:line="240" w:lineRule="auto"/>
      </w:pPr>
      <w:r>
        <w:t xml:space="preserve">  Som20&lt;-0</w:t>
      </w:r>
    </w:p>
    <w:p w:rsidR="00CF2D8F" w:rsidRDefault="00CF2D8F" w:rsidP="00CF2D8F">
      <w:pPr>
        <w:spacing w:after="0" w:line="240" w:lineRule="auto"/>
      </w:pPr>
      <w:r>
        <w:t xml:space="preserve">  </w:t>
      </w:r>
    </w:p>
    <w:p w:rsidR="00CF2D8F" w:rsidRDefault="00CF2D8F" w:rsidP="00CF2D8F">
      <w:pPr>
        <w:spacing w:after="0" w:line="240" w:lineRule="auto"/>
      </w:pPr>
      <w:r>
        <w:t xml:space="preserve">## Stochastic simulations; 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  for(i in 1:sim){</w:t>
      </w:r>
    </w:p>
    <w:p w:rsidR="00CF2D8F" w:rsidRPr="00AE7302" w:rsidRDefault="006A5739" w:rsidP="00CF2D8F">
      <w:pPr>
        <w:spacing w:after="0" w:line="240" w:lineRule="auto"/>
        <w:rPr>
          <w:color w:val="00B0F0"/>
        </w:rPr>
      </w:pPr>
      <w:r w:rsidRPr="00AE7302">
        <w:rPr>
          <w:color w:val="00B0F0"/>
        </w:rPr>
        <w:t xml:space="preserve">    n &lt;- </w:t>
      </w:r>
      <w:r w:rsidR="00D37EBF">
        <w:rPr>
          <w:color w:val="00B0F0"/>
        </w:rPr>
        <w:t>rnorm(1, N,55</w:t>
      </w:r>
      <w:r w:rsidR="00AE7302" w:rsidRPr="00AE7302">
        <w:rPr>
          <w:color w:val="00B0F0"/>
        </w:rPr>
        <w:t>)#</w:t>
      </w:r>
      <w:r w:rsidR="00D37EBF">
        <w:rPr>
          <w:color w:val="00B0F0"/>
        </w:rPr>
        <w:t>rnorm(1, N, 1</w:t>
      </w:r>
      <w:r w:rsidR="00CF2D8F" w:rsidRPr="00AE7302">
        <w:rPr>
          <w:color w:val="00B0F0"/>
        </w:rPr>
        <w:t>)</w:t>
      </w:r>
    </w:p>
    <w:p w:rsidR="00AE7302" w:rsidRDefault="00AE7302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    WL &lt;- 1-(betaval(wlr, sdev=0.03))</w:t>
      </w:r>
    </w:p>
    <w:p w:rsidR="00CF2D8F" w:rsidRDefault="00CF2D8F" w:rsidP="00CF2D8F">
      <w:pPr>
        <w:spacing w:after="0" w:line="240" w:lineRule="auto"/>
      </w:pPr>
      <w:r>
        <w:t xml:space="preserve">    ILI &lt;- rnorm(1, ilir, 0.05)   </w:t>
      </w:r>
    </w:p>
    <w:p w:rsidR="00CF2D8F" w:rsidRDefault="00CF2D8F" w:rsidP="00CF2D8F">
      <w:pPr>
        <w:spacing w:after="0" w:line="240" w:lineRule="auto"/>
      </w:pPr>
      <w:r>
        <w:t xml:space="preserve">    F1 &lt;- rnorm(1, LS, 0.03)</w:t>
      </w:r>
    </w:p>
    <w:p w:rsidR="00CF2D8F" w:rsidRDefault="00CF2D8F" w:rsidP="00CF2D8F">
      <w:pPr>
        <w:spacing w:after="0" w:line="240" w:lineRule="auto"/>
      </w:pPr>
      <w:r>
        <w:t xml:space="preserve">    F = F1/2/ILI</w:t>
      </w:r>
    </w:p>
    <w:p w:rsidR="00CF2D8F" w:rsidRDefault="00CF2D8F" w:rsidP="00CF2D8F">
      <w:pPr>
        <w:spacing w:after="0" w:line="240" w:lineRule="auto"/>
      </w:pPr>
      <w:r>
        <w:t xml:space="preserve">    </w:t>
      </w:r>
    </w:p>
    <w:p w:rsidR="00CF2D8F" w:rsidRDefault="00CF2D8F" w:rsidP="00CF2D8F">
      <w:pPr>
        <w:spacing w:after="0" w:line="240" w:lineRule="auto"/>
      </w:pPr>
      <w:r>
        <w:t xml:space="preserve">    #female survival</w:t>
      </w:r>
    </w:p>
    <w:p w:rsidR="00CF2D8F" w:rsidRDefault="00CF2D8F" w:rsidP="00CF2D8F">
      <w:pPr>
        <w:spacing w:after="0" w:line="240" w:lineRule="auto"/>
      </w:pPr>
      <w:r>
        <w:t xml:space="preserve">    A[2,1] &lt;- betaval(Socoy, sdev=0.03)*WL</w:t>
      </w:r>
    </w:p>
    <w:p w:rsidR="00CF2D8F" w:rsidRDefault="00CF2D8F" w:rsidP="00CF2D8F">
      <w:pPr>
        <w:spacing w:after="0" w:line="240" w:lineRule="auto"/>
      </w:pPr>
      <w:r>
        <w:t xml:space="preserve">    A[3,2] &lt;- (betaval(Sof1, sdev=0.03))</w:t>
      </w:r>
    </w:p>
    <w:p w:rsidR="00CF2D8F" w:rsidRDefault="00CF2D8F" w:rsidP="00CF2D8F">
      <w:pPr>
        <w:spacing w:after="0" w:line="240" w:lineRule="auto"/>
      </w:pPr>
      <w:r>
        <w:t xml:space="preserve">    A[4,3] &lt;- (betaval(Sof2_4, sdev=0.03))</w:t>
      </w:r>
    </w:p>
    <w:p w:rsidR="00CF2D8F" w:rsidRDefault="00CF2D8F" w:rsidP="00CF2D8F">
      <w:pPr>
        <w:spacing w:after="0" w:line="240" w:lineRule="auto"/>
      </w:pPr>
      <w:r>
        <w:t xml:space="preserve">    A[5,4] &lt;- (betaval(Sof2_4, sdev=0.03))</w:t>
      </w:r>
    </w:p>
    <w:p w:rsidR="00CF2D8F" w:rsidRDefault="00CF2D8F" w:rsidP="00CF2D8F">
      <w:pPr>
        <w:spacing w:after="0" w:line="240" w:lineRule="auto"/>
      </w:pPr>
      <w:r>
        <w:lastRenderedPageBreak/>
        <w:t xml:space="preserve">    A[6,5] &lt;- (betaval(Sof2_4, sdev=0.03))</w:t>
      </w:r>
    </w:p>
    <w:p w:rsidR="00CF2D8F" w:rsidRDefault="00CF2D8F" w:rsidP="00CF2D8F">
      <w:pPr>
        <w:spacing w:after="0" w:line="240" w:lineRule="auto"/>
      </w:pPr>
      <w:r>
        <w:t xml:space="preserve">    A[7,6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8,7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9,8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0,9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1,10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2,11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3,12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4,13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5,14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6,15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7,16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8,17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19,18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20,19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21,20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A[21,21] &lt;- Sof20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    #male survival</w:t>
      </w:r>
    </w:p>
    <w:p w:rsidR="00CF2D8F" w:rsidRDefault="00CF2D8F" w:rsidP="00CF2D8F">
      <w:pPr>
        <w:spacing w:after="0" w:line="240" w:lineRule="auto"/>
      </w:pPr>
      <w:r>
        <w:t xml:space="preserve">    A[23,22] &lt;- betaval(Socoy, sdev=0.03)*WL</w:t>
      </w:r>
    </w:p>
    <w:p w:rsidR="00CF2D8F" w:rsidRDefault="00CF2D8F" w:rsidP="00CF2D8F">
      <w:pPr>
        <w:spacing w:after="0" w:line="240" w:lineRule="auto"/>
      </w:pPr>
      <w:r>
        <w:t xml:space="preserve">    A[24,23] &lt;- (betaval(Som1, sdev=0.03))</w:t>
      </w:r>
    </w:p>
    <w:p w:rsidR="00CF2D8F" w:rsidRDefault="00CF2D8F" w:rsidP="00CF2D8F">
      <w:pPr>
        <w:spacing w:after="0" w:line="240" w:lineRule="auto"/>
      </w:pPr>
      <w:r>
        <w:t xml:space="preserve">    A[25,24] &lt;- (betaval(Som2_4, sdev=0.03))</w:t>
      </w:r>
    </w:p>
    <w:p w:rsidR="00CF2D8F" w:rsidRDefault="00CF2D8F" w:rsidP="00CF2D8F">
      <w:pPr>
        <w:spacing w:after="0" w:line="240" w:lineRule="auto"/>
      </w:pPr>
      <w:r>
        <w:t xml:space="preserve">    A[26,25] &lt;- (betaval(Som2_4, sdev=0.03))</w:t>
      </w:r>
    </w:p>
    <w:p w:rsidR="00CF2D8F" w:rsidRDefault="00CF2D8F" w:rsidP="00CF2D8F">
      <w:pPr>
        <w:spacing w:after="0" w:line="240" w:lineRule="auto"/>
      </w:pPr>
      <w:r>
        <w:t xml:space="preserve">    A[27,26] &lt;- (betaval(Som2_4, sdev=0.03))</w:t>
      </w:r>
    </w:p>
    <w:p w:rsidR="00CF2D8F" w:rsidRDefault="00CF2D8F" w:rsidP="00CF2D8F">
      <w:pPr>
        <w:spacing w:after="0" w:line="240" w:lineRule="auto"/>
      </w:pPr>
      <w:r>
        <w:t xml:space="preserve">    A[28,27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29,28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0,29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1,30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2,31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3,32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4,33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5,34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6,35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7,36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8,37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39,38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40,39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41,40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42,41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A[42,42] &lt;- Som20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    A[c(1,22),c(3,4)] &lt;- Sof2_4*F*betaval(0.25, sdev=0.1)           </w:t>
      </w:r>
    </w:p>
    <w:p w:rsidR="00CF2D8F" w:rsidRDefault="00CF2D8F" w:rsidP="00CF2D8F">
      <w:pPr>
        <w:spacing w:after="0" w:line="240" w:lineRule="auto"/>
      </w:pPr>
      <w:r>
        <w:t xml:space="preserve">    A[c(1,22),c(4,5)] &lt;- Sof2_4*F</w:t>
      </w:r>
    </w:p>
    <w:p w:rsidR="00CF2D8F" w:rsidRDefault="00CF2D8F" w:rsidP="00CF2D8F">
      <w:pPr>
        <w:spacing w:after="0" w:line="240" w:lineRule="auto"/>
      </w:pPr>
      <w:r>
        <w:t xml:space="preserve">    A[c(1,22),c(6:16)] &lt;- Sof5_19*F</w:t>
      </w:r>
    </w:p>
    <w:p w:rsidR="00CF2D8F" w:rsidRDefault="00CF2D8F" w:rsidP="00CF2D8F">
      <w:pPr>
        <w:spacing w:after="0" w:line="240" w:lineRule="auto"/>
      </w:pPr>
      <w:r>
        <w:t xml:space="preserve">    A[c(1,22),c(17:20)]&lt;- Sof5_19*F*betaval(0.925,sdev=0.01)   #Schwartz</w:t>
      </w:r>
    </w:p>
    <w:p w:rsidR="00CF2D8F" w:rsidRDefault="00AE7302" w:rsidP="00CF2D8F">
      <w:pPr>
        <w:spacing w:after="0" w:line="240" w:lineRule="auto"/>
      </w:pPr>
      <w:r>
        <w:t xml:space="preserve">    </w:t>
      </w:r>
      <w:r w:rsidR="00CF2D8F">
        <w:t>A[c(1,22),c(21)]&lt;- Sof5_19*F*0.848   #Schwartz</w:t>
      </w:r>
    </w:p>
    <w:p w:rsidR="00CF2D8F" w:rsidRDefault="00CF2D8F" w:rsidP="00CF2D8F">
      <w:pPr>
        <w:spacing w:after="0" w:line="240" w:lineRule="auto"/>
      </w:pPr>
      <w:r>
        <w:t xml:space="preserve">       </w:t>
      </w:r>
    </w:p>
    <w:p w:rsidR="00CF2D8F" w:rsidRDefault="00CF2D8F" w:rsidP="00CF2D8F">
      <w:pPr>
        <w:spacing w:after="0" w:line="240" w:lineRule="auto"/>
      </w:pPr>
      <w:r>
        <w:t xml:space="preserve">    </w:t>
      </w:r>
    </w:p>
    <w:p w:rsidR="00CF2D8F" w:rsidRDefault="00CF2D8F" w:rsidP="00CF2D8F">
      <w:pPr>
        <w:spacing w:after="0" w:line="240" w:lineRule="auto"/>
      </w:pPr>
      <w:r>
        <w:t xml:space="preserve">    res_lamA[i] &lt;- eigen.analysis(A)$lambda</w:t>
      </w:r>
    </w:p>
    <w:p w:rsidR="00CF2D8F" w:rsidRDefault="00CF2D8F" w:rsidP="00CF2D8F">
      <w:pPr>
        <w:spacing w:after="0" w:line="240" w:lineRule="auto"/>
      </w:pPr>
      <w:r>
        <w:t xml:space="preserve">    res_ageA[i,] =  eigen.analysis(A)$stable.stage</w:t>
      </w:r>
    </w:p>
    <w:p w:rsidR="00CF2D8F" w:rsidRDefault="00CF2D8F" w:rsidP="00CF2D8F">
      <w:pPr>
        <w:spacing w:after="0" w:line="240" w:lineRule="auto"/>
      </w:pPr>
      <w:r>
        <w:lastRenderedPageBreak/>
        <w:t xml:space="preserve">  }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mean_lam &lt;- exp(mean(log(res_lamA)))</w:t>
      </w:r>
    </w:p>
    <w:p w:rsidR="00CF2D8F" w:rsidRDefault="00CF2D8F" w:rsidP="00CF2D8F">
      <w:pPr>
        <w:spacing w:after="0" w:line="240" w:lineRule="auto"/>
      </w:pPr>
      <w:r>
        <w:t>sd_lam &lt;- sd(res_lamA)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table2 &lt;- matrix(ncol=2, nrow=42)</w:t>
      </w:r>
    </w:p>
    <w:p w:rsidR="00CF2D8F" w:rsidRDefault="00CF2D8F" w:rsidP="00CF2D8F">
      <w:pPr>
        <w:spacing w:after="0" w:line="240" w:lineRule="auto"/>
      </w:pPr>
      <w:r>
        <w:t>for(i in 1:42){</w:t>
      </w:r>
    </w:p>
    <w:p w:rsidR="00CF2D8F" w:rsidRDefault="00CF2D8F" w:rsidP="00CF2D8F">
      <w:pPr>
        <w:spacing w:after="0" w:line="240" w:lineRule="auto"/>
      </w:pPr>
      <w:r>
        <w:t xml:space="preserve">  temp &lt;- res_ageA[,i]</w:t>
      </w:r>
    </w:p>
    <w:p w:rsidR="00CF2D8F" w:rsidRDefault="00CF2D8F" w:rsidP="00CF2D8F">
      <w:pPr>
        <w:spacing w:after="0" w:line="240" w:lineRule="auto"/>
      </w:pPr>
      <w:r>
        <w:t xml:space="preserve">  table2[i,1] &lt;- mean(temp)</w:t>
      </w:r>
    </w:p>
    <w:p w:rsidR="00CF2D8F" w:rsidRDefault="00CF2D8F" w:rsidP="00CF2D8F">
      <w:pPr>
        <w:spacing w:after="0" w:line="240" w:lineRule="auto"/>
      </w:pPr>
      <w:r>
        <w:t xml:space="preserve">  table2[i,2] &lt;- sd(temp)                  </w:t>
      </w:r>
    </w:p>
    <w:p w:rsidR="00CF2D8F" w:rsidRDefault="00CF2D8F" w:rsidP="00CF2D8F">
      <w:pPr>
        <w:spacing w:after="0" w:line="240" w:lineRule="auto"/>
      </w:pPr>
      <w:r>
        <w:t>}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par(mfrow=c(1,2))</w:t>
      </w:r>
    </w:p>
    <w:p w:rsidR="00CF2D8F" w:rsidRDefault="00CF2D8F" w:rsidP="00CF2D8F">
      <w:pPr>
        <w:spacing w:after="0" w:line="240" w:lineRule="auto"/>
      </w:pPr>
      <w:r>
        <w:t>barplot(table2[,1], beside=T, xlab="Initial popul</w:t>
      </w:r>
      <w:r w:rsidR="00DC4CAA">
        <w:t>ation size and structure_Cro+Slo</w:t>
      </w:r>
      <w:r>
        <w:t>", ylab="Proportions", col=c(rep(grey(1), 21), rep(grey(0.7), 21)))</w:t>
      </w:r>
    </w:p>
    <w:p w:rsidR="00CF2D8F" w:rsidRDefault="00CF2D8F" w:rsidP="00CF2D8F">
      <w:pPr>
        <w:spacing w:after="0" w:line="240" w:lineRule="auto"/>
      </w:pPr>
    </w:p>
    <w:p w:rsidR="00AE7302" w:rsidRDefault="00AE7302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text(c("f", "m"), x=c(3, 29), y=0.11)</w:t>
      </w:r>
    </w:p>
    <w:p w:rsidR="00CF2D8F" w:rsidRDefault="00CF2D8F" w:rsidP="00CF2D8F">
      <w:pPr>
        <w:spacing w:after="0" w:line="240" w:lineRule="auto"/>
      </w:pPr>
      <w:r>
        <w:t>text("Population size", x=43, y=0.1)</w:t>
      </w:r>
    </w:p>
    <w:p w:rsidR="00CF2D8F" w:rsidRDefault="00E043B5" w:rsidP="00CF2D8F">
      <w:pPr>
        <w:spacing w:after="0" w:line="240" w:lineRule="auto"/>
      </w:pPr>
      <w:r>
        <w:t>text(x=43, y=0.09</w:t>
      </w:r>
      <w:r w:rsidR="00CF2D8F">
        <w:t>, paste("n=",N))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table2</w:t>
      </w:r>
    </w:p>
    <w:p w:rsidR="00AE7302" w:rsidRDefault="00AE7302" w:rsidP="00AE7302">
      <w:pPr>
        <w:spacing w:after="0" w:line="240" w:lineRule="auto"/>
      </w:pPr>
      <w:r>
        <w:t>table3&lt;-matrix(ncol=1,nrow=42)</w:t>
      </w:r>
    </w:p>
    <w:p w:rsidR="00AE7302" w:rsidRDefault="00AE7302" w:rsidP="00AE7302">
      <w:pPr>
        <w:spacing w:after="0" w:line="240" w:lineRule="auto"/>
      </w:pPr>
      <w:r>
        <w:t>table3[1:21]&lt;-table2[1:21,1]*1/(sum(table2[1:21,1]))*0.5</w:t>
      </w:r>
      <w:r w:rsidR="0096175D">
        <w:t>9</w:t>
      </w:r>
      <w:r>
        <w:t>5</w:t>
      </w:r>
      <w:r w:rsidR="001F35D6">
        <w:t xml:space="preserve"> ##adjusting to real sex ratio</w:t>
      </w:r>
    </w:p>
    <w:p w:rsidR="00AE7302" w:rsidRDefault="00AE7302" w:rsidP="00AE7302">
      <w:pPr>
        <w:spacing w:after="0" w:line="240" w:lineRule="auto"/>
      </w:pPr>
      <w:r>
        <w:t>table3[22:42]&lt;-table2[22:42,1]*1/(sum(table2[22:42,1]))*0.4</w:t>
      </w:r>
      <w:r w:rsidR="0096175D">
        <w:t>0</w:t>
      </w:r>
      <w:r>
        <w:t>5</w:t>
      </w:r>
      <w:r w:rsidR="001F35D6">
        <w:t xml:space="preserve"> ##adjusting to real sex ratio</w:t>
      </w:r>
    </w:p>
    <w:p w:rsidR="00AE7302" w:rsidRDefault="00AE7302" w:rsidP="00AE7302">
      <w:pPr>
        <w:spacing w:after="0" w:line="240" w:lineRule="auto"/>
      </w:pPr>
      <w:r w:rsidRPr="00DC6FFA">
        <w:t>sum(table3[1:21])</w:t>
      </w:r>
    </w:p>
    <w:p w:rsidR="00AE7302" w:rsidRDefault="00AE7302" w:rsidP="00AE7302">
      <w:pPr>
        <w:spacing w:after="0" w:line="240" w:lineRule="auto"/>
      </w:pPr>
      <w:r w:rsidRPr="00DC6FFA">
        <w:t>sum(table3[22:42])</w:t>
      </w:r>
    </w:p>
    <w:p w:rsidR="00AE7302" w:rsidRDefault="00AE7302" w:rsidP="00AE7302">
      <w:pPr>
        <w:spacing w:after="0" w:line="240" w:lineRule="auto"/>
      </w:pPr>
      <w:r>
        <w:t>sum (table3)</w:t>
      </w:r>
    </w:p>
    <w:p w:rsidR="0096175D" w:rsidRDefault="0096175D" w:rsidP="0096175D">
      <w:pPr>
        <w:spacing w:after="0" w:line="240" w:lineRule="auto"/>
      </w:pPr>
      <w:r>
        <w:t>table3</w:t>
      </w:r>
    </w:p>
    <w:p w:rsidR="0096175D" w:rsidRDefault="0096175D" w:rsidP="0096175D">
      <w:pPr>
        <w:spacing w:after="0" w:line="240" w:lineRule="auto"/>
      </w:pPr>
    </w:p>
    <w:p w:rsidR="00AE7302" w:rsidRDefault="00AE7302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mean_lam</w:t>
      </w:r>
    </w:p>
    <w:p w:rsidR="00CF2D8F" w:rsidRDefault="00CF2D8F" w:rsidP="00CF2D8F">
      <w:pPr>
        <w:spacing w:after="0" w:line="240" w:lineRule="auto"/>
      </w:pPr>
      <w:r>
        <w:t>sd_lam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########################################################################</w:t>
      </w:r>
    </w:p>
    <w:p w:rsidR="00CF2D8F" w:rsidRDefault="00CF2D8F" w:rsidP="00CF2D8F">
      <w:pPr>
        <w:spacing w:after="0" w:line="240" w:lineRule="auto"/>
      </w:pPr>
      <w:r>
        <w:t xml:space="preserve">### STEP 2; START WITH STRUCTURE FROM BISCHOFF ET AL. AND INCLUDE REAL HARVEST </w:t>
      </w:r>
    </w:p>
    <w:p w:rsidR="00CF2D8F" w:rsidRDefault="00CF2D8F" w:rsidP="00CF2D8F">
      <w:pPr>
        <w:spacing w:after="0" w:line="240" w:lineRule="auto"/>
      </w:pPr>
      <w:r>
        <w:t xml:space="preserve">### CHANGE ESTIMATED POPULATION SIZE TO SEE THE EFFECT ON POPULATION SIZE AND SEX/AGE </w:t>
      </w:r>
      <w:r w:rsidR="00D03238">
        <w:t>###</w:t>
      </w:r>
      <w:r>
        <w:t xml:space="preserve">STRUCTURE IN THE </w:t>
      </w:r>
      <w:r w:rsidR="00D03238">
        <w:t xml:space="preserve">FUTURE AND </w:t>
      </w:r>
      <w:r>
        <w:t xml:space="preserve">RUN FOR n.years number of years and sim=number of </w:t>
      </w:r>
      <w:r w:rsidR="00D03238">
        <w:t>###</w:t>
      </w:r>
      <w:bookmarkStart w:id="0" w:name="_GoBack"/>
      <w:bookmarkEnd w:id="0"/>
      <w:r>
        <w:t>simulations</w:t>
      </w:r>
    </w:p>
    <w:p w:rsidR="00CF2D8F" w:rsidRDefault="00CF2D8F" w:rsidP="00CF2D8F">
      <w:pPr>
        <w:spacing w:after="0" w:line="240" w:lineRule="auto"/>
      </w:pPr>
      <w:r>
        <w:t>########################################################################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## Here you control initial popualtion size for step 2 </w:t>
      </w:r>
    </w:p>
    <w:p w:rsidR="00CF2D8F" w:rsidRDefault="00CF2D8F" w:rsidP="00CF2D8F">
      <w:pPr>
        <w:spacing w:after="0" w:line="240" w:lineRule="auto"/>
      </w:pPr>
    </w:p>
    <w:p w:rsidR="00DC4CAA" w:rsidRDefault="00DC4CAA" w:rsidP="00DC4CAA">
      <w:pPr>
        <w:spacing w:after="0" w:line="240" w:lineRule="auto"/>
      </w:pPr>
      <w:r>
        <w:t>#Hsq &lt;- c(</w:t>
      </w:r>
      <w:r w:rsidRPr="00654BF1">
        <w:rPr>
          <w:color w:val="FF0000"/>
        </w:rPr>
        <w:t>7</w:t>
      </w:r>
      <w:r>
        <w:t>,30,54,34,7,5,5,3,4,1,1,3,3,2,1,1,0,0,0,0,0,</w:t>
      </w:r>
      <w:r w:rsidRPr="00654BF1">
        <w:rPr>
          <w:color w:val="FF0000"/>
        </w:rPr>
        <w:t>9</w:t>
      </w:r>
      <w:r>
        <w:t>,54,60,52,22,7,8,2,4,1,4,3,2,2,0,0,0,0,0,0,0)</w:t>
      </w:r>
    </w:p>
    <w:p w:rsidR="00DC4CAA" w:rsidRDefault="00DC4CAA" w:rsidP="00DC4CAA">
      <w:pPr>
        <w:spacing w:after="0" w:line="240" w:lineRule="auto"/>
      </w:pPr>
      <w:r>
        <w:t>Hsh &lt;- c(</w:t>
      </w:r>
      <w:r>
        <w:rPr>
          <w:color w:val="FF0000"/>
        </w:rPr>
        <w:t>0</w:t>
      </w:r>
      <w:r>
        <w:t>,46,65,39,9,6,5,4,6,1,1,5,3,2,1,1,1,0,0,0,0,</w:t>
      </w:r>
      <w:r w:rsidR="004D437E">
        <w:rPr>
          <w:color w:val="FF0000"/>
        </w:rPr>
        <w:t>0</w:t>
      </w:r>
      <w:r>
        <w:t>,74,67,53,22,8,9,3,4,2,4,4,2,2,0,0,0,0,0,0,0)</w:t>
      </w:r>
      <w:r w:rsidR="001F35D6">
        <w:t xml:space="preserve"> </w:t>
      </w:r>
      <w:r w:rsidR="001F35D6" w:rsidRPr="001F35D6">
        <w:rPr>
          <w:color w:val="FF0000"/>
        </w:rPr>
        <w:t>#with excluding of removals of COYs (this is calculated in the survival rate of COYs and litter losses(WL)</w:t>
      </w:r>
    </w:p>
    <w:p w:rsidR="00DC4CAA" w:rsidRDefault="00DC4CAA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lastRenderedPageBreak/>
        <w:t>#Hcq &lt;- c(0,7,8,10,15,7,5,10,10,1,4,1,1,0,1,0,1,0,0,0,0,0,12,44,52,47,28,18,26,16,6,15,5,1,1,1,4,2,1,1,1,0)</w:t>
      </w:r>
    </w:p>
    <w:p w:rsidR="00CF2D8F" w:rsidRDefault="00CF2D8F" w:rsidP="00CF2D8F">
      <w:pPr>
        <w:spacing w:after="0" w:line="240" w:lineRule="auto"/>
      </w:pPr>
      <w:r>
        <w:t>Hch &lt;- c(0,9,9,13,19,8,7,13,10,1,4,1,1,0,1,0,1,0,0,0,0,0,13,50,52,50,28,18,27,16,6,15,5,1,1,1,4,2,1,1,1,0)</w:t>
      </w:r>
    </w:p>
    <w:p w:rsidR="00DC4CAA" w:rsidRDefault="00DC4CAA" w:rsidP="00CF2D8F">
      <w:pPr>
        <w:spacing w:after="0" w:line="240" w:lineRule="auto"/>
      </w:pPr>
      <w:r>
        <w:t>Hcsh&lt;-Hsh+Hch</w:t>
      </w:r>
    </w:p>
    <w:p w:rsidR="00DA0E63" w:rsidRDefault="00DA0E63" w:rsidP="00DA0E63">
      <w:pPr>
        <w:spacing w:after="0" w:line="240" w:lineRule="auto"/>
      </w:pPr>
      <w:r>
        <w:t>#(0,55,74,52,28,14,12,17,16,2,5,6,4,2,2,1,2,0,0,0,0,0,87,117,105,72,36,27,30,20,8,19,9,3,3,1,4,2,1,1,1,0)#</w:t>
      </w:r>
    </w:p>
    <w:p w:rsidR="00CF2D8F" w:rsidRDefault="00CF2D8F" w:rsidP="00CF2D8F">
      <w:pPr>
        <w:spacing w:after="0" w:line="240" w:lineRule="auto"/>
      </w:pPr>
      <w:r>
        <w:t xml:space="preserve"># Harvest                    </w:t>
      </w:r>
      <w:r>
        <w:rPr>
          <w:color w:val="FF0000"/>
        </w:rPr>
        <w:t>###Legal hunting + inter</w:t>
      </w:r>
      <w:r w:rsidR="004D437E">
        <w:rPr>
          <w:color w:val="FF0000"/>
        </w:rPr>
        <w:t>vention</w:t>
      </w:r>
    </w:p>
    <w:p w:rsidR="00CF2D8F" w:rsidRDefault="00CF2D8F" w:rsidP="00CF2D8F">
      <w:pPr>
        <w:spacing w:after="0" w:line="240" w:lineRule="auto"/>
      </w:pPr>
      <w:r>
        <w:t>Ht&lt;- Hc</w:t>
      </w:r>
      <w:r w:rsidR="00DC4CAA">
        <w:t>s</w:t>
      </w:r>
      <w:r>
        <w:t>h/6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## Control variables for step 2; </w:t>
      </w:r>
    </w:p>
    <w:p w:rsidR="00E043B5" w:rsidRDefault="00E043B5" w:rsidP="00CF2D8F">
      <w:pPr>
        <w:spacing w:after="0" w:line="240" w:lineRule="auto"/>
      </w:pPr>
    </w:p>
    <w:p w:rsidR="00CF2D8F" w:rsidRPr="002C0936" w:rsidRDefault="00785051" w:rsidP="00CF2D8F">
      <w:pPr>
        <w:spacing w:after="0" w:line="240" w:lineRule="auto"/>
      </w:pPr>
      <w:r w:rsidRPr="002C0936">
        <w:t>n.years=</w:t>
      </w:r>
      <w:r w:rsidR="008246E3" w:rsidRPr="002C0936">
        <w:t>5</w:t>
      </w:r>
      <w:r w:rsidR="00CF2D8F" w:rsidRPr="002C0936">
        <w:t xml:space="preserve">                                #####</w:t>
      </w:r>
      <w:r w:rsidR="00E043B5" w:rsidRPr="002C0936">
        <w:t>5</w:t>
      </w:r>
      <w:r w:rsidR="00CF2D8F" w:rsidRPr="002C0936">
        <w:t xml:space="preserve">, </w:t>
      </w:r>
      <w:r w:rsidR="00E043B5" w:rsidRPr="002C0936">
        <w:t>1</w:t>
      </w:r>
      <w:r w:rsidR="00CF2D8F" w:rsidRPr="002C0936">
        <w:t xml:space="preserve">0, </w:t>
      </w:r>
      <w:r w:rsidR="00E043B5" w:rsidRPr="002C0936">
        <w:t>1</w:t>
      </w:r>
      <w:r w:rsidR="00CF2D8F" w:rsidRPr="002C0936">
        <w:t>5</w:t>
      </w:r>
      <w:r w:rsidR="00E043B5" w:rsidRPr="002C0936">
        <w:t xml:space="preserve"> years</w:t>
      </w:r>
    </w:p>
    <w:p w:rsidR="00CF2D8F" w:rsidRPr="002C0936" w:rsidRDefault="00CF2D8F" w:rsidP="00CF2D8F">
      <w:pPr>
        <w:spacing w:after="0" w:line="240" w:lineRule="auto"/>
      </w:pPr>
      <w:r w:rsidRPr="002C0936">
        <w:t>N10 &lt;- matrix(ncol=n.years, nrow=42)</w:t>
      </w:r>
    </w:p>
    <w:p w:rsidR="00CF2D8F" w:rsidRDefault="00CF2D8F" w:rsidP="00CF2D8F">
      <w:pPr>
        <w:spacing w:after="0" w:line="240" w:lineRule="auto"/>
      </w:pPr>
      <w:r>
        <w:t>B &lt;- matrix(ncol=42, nrow=42, 0)</w:t>
      </w:r>
    </w:p>
    <w:p w:rsidR="00CF2D8F" w:rsidRDefault="00CF2D8F" w:rsidP="00CF2D8F">
      <w:pPr>
        <w:spacing w:after="0" w:line="240" w:lineRule="auto"/>
      </w:pPr>
      <w:r>
        <w:t>res &lt;- matrix(ncol=sim, nrow=42)</w:t>
      </w:r>
    </w:p>
    <w:p w:rsidR="00CF2D8F" w:rsidRDefault="002C0936" w:rsidP="00CF2D8F">
      <w:pPr>
        <w:spacing w:after="0" w:line="240" w:lineRule="auto"/>
      </w:pPr>
      <w:r>
        <w:t>ni&lt;- matrix (ncol=sim, nrow=1)</w:t>
      </w:r>
    </w:p>
    <w:p w:rsidR="00CF2D8F" w:rsidRDefault="00CF2D8F" w:rsidP="00CF2D8F">
      <w:pPr>
        <w:spacing w:after="0" w:line="240" w:lineRule="auto"/>
      </w:pPr>
    </w:p>
    <w:p w:rsidR="002C0936" w:rsidRDefault="002C0936" w:rsidP="00CF2D8F">
      <w:pPr>
        <w:spacing w:after="0" w:line="240" w:lineRule="auto"/>
      </w:pPr>
    </w:p>
    <w:p w:rsidR="002C0936" w:rsidRDefault="002C0936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for(i in 1:sim){</w:t>
      </w:r>
    </w:p>
    <w:p w:rsidR="00CF2D8F" w:rsidRDefault="00CF2D8F" w:rsidP="00CF2D8F">
      <w:pPr>
        <w:spacing w:after="0" w:line="240" w:lineRule="auto"/>
      </w:pPr>
    </w:p>
    <w:p w:rsidR="00CF2D8F" w:rsidRPr="00E043B5" w:rsidRDefault="00E043B5" w:rsidP="00CF2D8F">
      <w:pPr>
        <w:spacing w:after="0" w:line="240" w:lineRule="auto"/>
        <w:rPr>
          <w:color w:val="00B0F0"/>
        </w:rPr>
      </w:pPr>
      <w:r w:rsidRPr="00E043B5">
        <w:rPr>
          <w:color w:val="00B0F0"/>
        </w:rPr>
        <w:t xml:space="preserve">    n &lt;- rnorm(1, N, </w:t>
      </w:r>
      <w:r w:rsidR="00D37EBF">
        <w:rPr>
          <w:color w:val="00B0F0"/>
        </w:rPr>
        <w:t>55</w:t>
      </w:r>
      <w:r w:rsidR="00CF2D8F" w:rsidRPr="00E043B5">
        <w:rPr>
          <w:color w:val="00B0F0"/>
        </w:rPr>
        <w:t>)</w:t>
      </w:r>
      <w:r w:rsidRPr="00E043B5">
        <w:rPr>
          <w:color w:val="00B0F0"/>
        </w:rPr>
        <w:t xml:space="preserve"> # </w:t>
      </w:r>
      <w:r w:rsidR="00D37EBF">
        <w:rPr>
          <w:color w:val="00B0F0"/>
        </w:rPr>
        <w:t>rnorm(1, N, 1</w:t>
      </w:r>
      <w:r w:rsidRPr="00E043B5">
        <w:rPr>
          <w:color w:val="00B0F0"/>
        </w:rPr>
        <w:t>)</w:t>
      </w:r>
    </w:p>
    <w:p w:rsidR="00CF2D8F" w:rsidRDefault="00E043B5" w:rsidP="00CF2D8F">
      <w:pPr>
        <w:spacing w:after="0" w:line="240" w:lineRule="auto"/>
      </w:pPr>
      <w:r>
        <w:t xml:space="preserve">    N10[,1] &lt;- table3</w:t>
      </w:r>
      <w:r w:rsidR="00CF2D8F">
        <w:t>*n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for(j in 1: (n.years-1)){</w:t>
      </w:r>
    </w:p>
    <w:p w:rsidR="00CF2D8F" w:rsidRDefault="00CF2D8F" w:rsidP="00CF2D8F">
      <w:pPr>
        <w:spacing w:after="0" w:line="240" w:lineRule="auto"/>
      </w:pPr>
      <w:r>
        <w:t xml:space="preserve">  </w:t>
      </w:r>
    </w:p>
    <w:p w:rsidR="00CF2D8F" w:rsidRDefault="00CF2D8F" w:rsidP="00CF2D8F">
      <w:pPr>
        <w:spacing w:after="0" w:line="240" w:lineRule="auto"/>
      </w:pPr>
      <w:r>
        <w:t xml:space="preserve">    WL &lt;- 1-(betaval(wlr, sdev=0.03))</w:t>
      </w:r>
    </w:p>
    <w:p w:rsidR="00CF2D8F" w:rsidRDefault="00CF2D8F" w:rsidP="00CF2D8F">
      <w:pPr>
        <w:spacing w:after="0" w:line="240" w:lineRule="auto"/>
      </w:pPr>
      <w:r>
        <w:t xml:space="preserve">    ILI &lt;- rnorm(1, ilir, 0.05)   </w:t>
      </w:r>
    </w:p>
    <w:p w:rsidR="00CF2D8F" w:rsidRDefault="00CF2D8F" w:rsidP="00CF2D8F">
      <w:pPr>
        <w:spacing w:after="0" w:line="240" w:lineRule="auto"/>
      </w:pPr>
      <w:r>
        <w:t xml:space="preserve">    F1 &lt;- rnorm(1, LS, 0.03)</w:t>
      </w:r>
    </w:p>
    <w:p w:rsidR="00CF2D8F" w:rsidRDefault="00CF2D8F" w:rsidP="00CF2D8F">
      <w:pPr>
        <w:spacing w:after="0" w:line="240" w:lineRule="auto"/>
      </w:pPr>
      <w:r>
        <w:t xml:space="preserve">    F = F1/2/ILI</w:t>
      </w:r>
    </w:p>
    <w:p w:rsidR="00CF2D8F" w:rsidRDefault="00CF2D8F" w:rsidP="00CF2D8F">
      <w:pPr>
        <w:spacing w:after="0" w:line="240" w:lineRule="auto"/>
      </w:pPr>
      <w:r>
        <w:t xml:space="preserve">        </w:t>
      </w:r>
    </w:p>
    <w:p w:rsidR="00CF2D8F" w:rsidRDefault="00CF2D8F" w:rsidP="00CF2D8F">
      <w:pPr>
        <w:spacing w:after="0" w:line="240" w:lineRule="auto"/>
      </w:pPr>
      <w:r>
        <w:t xml:space="preserve">     #female survival</w:t>
      </w:r>
    </w:p>
    <w:p w:rsidR="00CF2D8F" w:rsidRDefault="00CF2D8F" w:rsidP="00CF2D8F">
      <w:pPr>
        <w:spacing w:after="0" w:line="240" w:lineRule="auto"/>
      </w:pPr>
      <w:r>
        <w:t xml:space="preserve">    B[2,1] &lt;- betaval(Socoy, sdev=0.03)*WL</w:t>
      </w:r>
    </w:p>
    <w:p w:rsidR="00CF2D8F" w:rsidRDefault="00CF2D8F" w:rsidP="00CF2D8F">
      <w:pPr>
        <w:spacing w:after="0" w:line="240" w:lineRule="auto"/>
      </w:pPr>
      <w:r>
        <w:t xml:space="preserve">    B[3,2] &lt;- (betaval(Sof1, sdev=0.03))</w:t>
      </w:r>
    </w:p>
    <w:p w:rsidR="00CF2D8F" w:rsidRDefault="00CF2D8F" w:rsidP="00CF2D8F">
      <w:pPr>
        <w:spacing w:after="0" w:line="240" w:lineRule="auto"/>
      </w:pPr>
      <w:r>
        <w:t xml:space="preserve">    B[4,3] &lt;- (betaval(Sof2_4, sdev=0.03))</w:t>
      </w:r>
    </w:p>
    <w:p w:rsidR="00CF2D8F" w:rsidRDefault="00CF2D8F" w:rsidP="00CF2D8F">
      <w:pPr>
        <w:spacing w:after="0" w:line="240" w:lineRule="auto"/>
      </w:pPr>
      <w:r>
        <w:t xml:space="preserve">    B[5,4] &lt;- (betaval(Sof2_4, sdev=0.03))</w:t>
      </w:r>
    </w:p>
    <w:p w:rsidR="00CF2D8F" w:rsidRDefault="00CF2D8F" w:rsidP="00CF2D8F">
      <w:pPr>
        <w:spacing w:after="0" w:line="240" w:lineRule="auto"/>
      </w:pPr>
      <w:r>
        <w:t xml:space="preserve">    B[6,5] &lt;- (betaval(Sof2_4, sdev=0.03))</w:t>
      </w:r>
    </w:p>
    <w:p w:rsidR="00CF2D8F" w:rsidRDefault="00CF2D8F" w:rsidP="00CF2D8F">
      <w:pPr>
        <w:spacing w:after="0" w:line="240" w:lineRule="auto"/>
      </w:pPr>
      <w:r>
        <w:t xml:space="preserve">    B[7,6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8,7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9,8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0,9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1,10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2,11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3,12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4,13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5,14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6,15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7,16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18,17] &lt;- (betaval(Sof5_19, sdev=0.03))</w:t>
      </w:r>
    </w:p>
    <w:p w:rsidR="00CF2D8F" w:rsidRDefault="00CF2D8F" w:rsidP="00CF2D8F">
      <w:pPr>
        <w:spacing w:after="0" w:line="240" w:lineRule="auto"/>
      </w:pPr>
      <w:r>
        <w:lastRenderedPageBreak/>
        <w:t xml:space="preserve">    B[19,18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20,19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21,20] &lt;- (betaval(Sof5_19, sdev=0.03))</w:t>
      </w:r>
    </w:p>
    <w:p w:rsidR="00CF2D8F" w:rsidRDefault="00CF2D8F" w:rsidP="00CF2D8F">
      <w:pPr>
        <w:spacing w:after="0" w:line="240" w:lineRule="auto"/>
      </w:pPr>
      <w:r>
        <w:t xml:space="preserve">    B[21,21] &lt;- Sof20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    </w:t>
      </w:r>
    </w:p>
    <w:p w:rsidR="00CF2D8F" w:rsidRDefault="00CF2D8F" w:rsidP="00CF2D8F">
      <w:pPr>
        <w:spacing w:after="0" w:line="240" w:lineRule="auto"/>
      </w:pPr>
      <w:r>
        <w:t xml:space="preserve">     #male survival</w:t>
      </w:r>
    </w:p>
    <w:p w:rsidR="00CF2D8F" w:rsidRDefault="00CF2D8F" w:rsidP="00CF2D8F">
      <w:pPr>
        <w:spacing w:after="0" w:line="240" w:lineRule="auto"/>
      </w:pPr>
      <w:r>
        <w:t xml:space="preserve">    B[23,22] &lt;- betaval(Socoy, sdev=0.03)*WL</w:t>
      </w:r>
    </w:p>
    <w:p w:rsidR="00CF2D8F" w:rsidRDefault="00CF2D8F" w:rsidP="00CF2D8F">
      <w:pPr>
        <w:spacing w:after="0" w:line="240" w:lineRule="auto"/>
      </w:pPr>
      <w:r>
        <w:t xml:space="preserve">    B[24,23] &lt;- (betaval(Som1, sdev=0.03))</w:t>
      </w:r>
    </w:p>
    <w:p w:rsidR="00CF2D8F" w:rsidRDefault="00CF2D8F" w:rsidP="00CF2D8F">
      <w:pPr>
        <w:spacing w:after="0" w:line="240" w:lineRule="auto"/>
      </w:pPr>
      <w:r>
        <w:t xml:space="preserve">    B[25,24] &lt;- (betaval(Som2_4, sdev=0.03))</w:t>
      </w:r>
    </w:p>
    <w:p w:rsidR="00CF2D8F" w:rsidRDefault="00CF2D8F" w:rsidP="00CF2D8F">
      <w:pPr>
        <w:spacing w:after="0" w:line="240" w:lineRule="auto"/>
      </w:pPr>
      <w:r>
        <w:t xml:space="preserve">    B[26,25] &lt;- (betaval(Som2_4, sdev=0.03))</w:t>
      </w:r>
    </w:p>
    <w:p w:rsidR="00CF2D8F" w:rsidRDefault="00CF2D8F" w:rsidP="00CF2D8F">
      <w:pPr>
        <w:spacing w:after="0" w:line="240" w:lineRule="auto"/>
      </w:pPr>
      <w:r>
        <w:t xml:space="preserve">    B[27,26] &lt;- (betaval(Som2_4, sdev=0.03))</w:t>
      </w:r>
    </w:p>
    <w:p w:rsidR="00CF2D8F" w:rsidRDefault="00CF2D8F" w:rsidP="00CF2D8F">
      <w:pPr>
        <w:spacing w:after="0" w:line="240" w:lineRule="auto"/>
      </w:pPr>
      <w:r>
        <w:t xml:space="preserve">    B[28,27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29,28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0,29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1,30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2,31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3,32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4,33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5,34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6,35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7,36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8,37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39,38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40,39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41,40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42,41] &lt;- (betaval(Som5_19, sdev=0.03))</w:t>
      </w:r>
    </w:p>
    <w:p w:rsidR="00CF2D8F" w:rsidRDefault="00CF2D8F" w:rsidP="00CF2D8F">
      <w:pPr>
        <w:spacing w:after="0" w:line="240" w:lineRule="auto"/>
      </w:pPr>
      <w:r>
        <w:t xml:space="preserve">    B[42,42] &lt;- Som20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    B[c(1,22),c(3,4)] &lt;- Sof2_4*F*betaval(0.25, sdev=0.1) </w:t>
      </w:r>
    </w:p>
    <w:p w:rsidR="00CF2D8F" w:rsidRDefault="00CF2D8F" w:rsidP="00CF2D8F">
      <w:pPr>
        <w:spacing w:after="0" w:line="240" w:lineRule="auto"/>
      </w:pPr>
      <w:r>
        <w:t xml:space="preserve">    B[c(1,22),c(4,5)] &lt;- Sof2_4*F</w:t>
      </w:r>
    </w:p>
    <w:p w:rsidR="00CF2D8F" w:rsidRDefault="00CF2D8F" w:rsidP="00CF2D8F">
      <w:pPr>
        <w:spacing w:after="0" w:line="240" w:lineRule="auto"/>
      </w:pPr>
      <w:r>
        <w:t xml:space="preserve">    B[c(1,22),c(6:16)] &lt;- Sof5_19*F</w:t>
      </w:r>
    </w:p>
    <w:p w:rsidR="00CF2D8F" w:rsidRDefault="00CF2D8F" w:rsidP="00CF2D8F">
      <w:pPr>
        <w:spacing w:after="0" w:line="240" w:lineRule="auto"/>
      </w:pPr>
      <w:r>
        <w:t xml:space="preserve">    B[c(1,22),c(17:20)]&lt;- Sof5_19*F* betaval(0.925,sdev=0.01)   #Schwartz</w:t>
      </w:r>
    </w:p>
    <w:p w:rsidR="00CF2D8F" w:rsidRDefault="00E043B5" w:rsidP="00CF2D8F">
      <w:pPr>
        <w:spacing w:after="0" w:line="240" w:lineRule="auto"/>
      </w:pPr>
      <w:r>
        <w:t xml:space="preserve">    </w:t>
      </w:r>
      <w:r w:rsidR="00CF2D8F">
        <w:t>B[c(1,22),c(21)]&lt;- Sof5_19*F*0.848   #Schwartz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   </w:t>
      </w:r>
    </w:p>
    <w:p w:rsidR="00CF2D8F" w:rsidRDefault="00CF2D8F" w:rsidP="00CF2D8F">
      <w:pPr>
        <w:spacing w:after="0" w:line="240" w:lineRule="auto"/>
      </w:pPr>
      <w:r>
        <w:t xml:space="preserve">  </w:t>
      </w:r>
    </w:p>
    <w:p w:rsidR="00CF2D8F" w:rsidRDefault="00CF2D8F" w:rsidP="00CF2D8F">
      <w:pPr>
        <w:spacing w:after="0" w:line="240" w:lineRule="auto"/>
      </w:pPr>
      <w:r>
        <w:t xml:space="preserve">    temp &lt;- N10[,j]-Ht</w:t>
      </w:r>
    </w:p>
    <w:p w:rsidR="00CF2D8F" w:rsidRDefault="00CF2D8F" w:rsidP="00CF2D8F">
      <w:pPr>
        <w:spacing w:after="0" w:line="240" w:lineRule="auto"/>
      </w:pPr>
      <w:r>
        <w:t xml:space="preserve">    temp &lt;- transform(temp, temp=ifelse(temp&lt;0, 0, temp))</w:t>
      </w:r>
    </w:p>
    <w:p w:rsidR="00CF2D8F" w:rsidRDefault="00CF2D8F" w:rsidP="00CF2D8F">
      <w:pPr>
        <w:spacing w:after="0" w:line="240" w:lineRule="auto"/>
      </w:pPr>
      <w:r>
        <w:t xml:space="preserve">    N10[,j+1] &lt;- (B%*%temp[,2])</w:t>
      </w:r>
    </w:p>
    <w:p w:rsidR="00CF2D8F" w:rsidRDefault="00CF2D8F" w:rsidP="00CF2D8F">
      <w:pPr>
        <w:spacing w:after="0" w:line="240" w:lineRule="auto"/>
      </w:pPr>
      <w:r>
        <w:t>}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res[,i] &lt;- N10[,n.years]</w:t>
      </w:r>
    </w:p>
    <w:p w:rsidR="00CF2D8F" w:rsidRDefault="002C0936" w:rsidP="00CF2D8F">
      <w:pPr>
        <w:spacing w:after="0" w:line="240" w:lineRule="auto"/>
      </w:pPr>
      <w:r>
        <w:t>ni[,i] &lt;- n</w:t>
      </w:r>
    </w:p>
    <w:p w:rsidR="00CF2D8F" w:rsidRDefault="00CF2D8F" w:rsidP="00CF2D8F">
      <w:pPr>
        <w:spacing w:after="0" w:line="240" w:lineRule="auto"/>
      </w:pPr>
      <w:r>
        <w:t>}</w:t>
      </w:r>
    </w:p>
    <w:p w:rsidR="00CF2D8F" w:rsidRDefault="00CF2D8F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>N10_sum &lt;- colSums(res)</w:t>
      </w:r>
    </w:p>
    <w:p w:rsidR="00CF2D8F" w:rsidRDefault="00CF2D8F" w:rsidP="00CF2D8F">
      <w:pPr>
        <w:spacing w:after="0" w:line="240" w:lineRule="auto"/>
      </w:pPr>
      <w:r>
        <w:t>mean_N10 &lt;- mean(N10_sum)</w:t>
      </w:r>
    </w:p>
    <w:p w:rsidR="00CF2D8F" w:rsidRDefault="00CF2D8F" w:rsidP="00CF2D8F">
      <w:pPr>
        <w:spacing w:after="0" w:line="240" w:lineRule="auto"/>
      </w:pPr>
      <w:r>
        <w:t>mean_St1 &lt;- matrix(ncol=1, nrow=42)</w:t>
      </w:r>
    </w:p>
    <w:p w:rsidR="00CF2D8F" w:rsidRDefault="00CF2D8F" w:rsidP="00CF2D8F">
      <w:pPr>
        <w:spacing w:after="0" w:line="240" w:lineRule="auto"/>
      </w:pPr>
      <w:r>
        <w:t xml:space="preserve">  for(i in 1:42){</w:t>
      </w:r>
    </w:p>
    <w:p w:rsidR="00CF2D8F" w:rsidRDefault="00CF2D8F" w:rsidP="00CF2D8F">
      <w:pPr>
        <w:spacing w:after="0" w:line="240" w:lineRule="auto"/>
      </w:pPr>
      <w:r>
        <w:t xml:space="preserve">    mean_St1[i] &lt;-  mean(res[i,])</w:t>
      </w:r>
    </w:p>
    <w:p w:rsidR="00CF2D8F" w:rsidRDefault="00CF2D8F" w:rsidP="00CF2D8F">
      <w:pPr>
        <w:spacing w:after="0" w:line="240" w:lineRule="auto"/>
      </w:pPr>
      <w:r>
        <w:t>}</w:t>
      </w:r>
    </w:p>
    <w:p w:rsidR="00CF2D8F" w:rsidRDefault="00CF2D8F" w:rsidP="00CF2D8F">
      <w:pPr>
        <w:spacing w:after="0" w:line="240" w:lineRule="auto"/>
      </w:pPr>
    </w:p>
    <w:p w:rsidR="00E043B5" w:rsidRDefault="00E043B5" w:rsidP="00CF2D8F">
      <w:pPr>
        <w:spacing w:after="0" w:line="240" w:lineRule="auto"/>
      </w:pPr>
    </w:p>
    <w:p w:rsidR="002C0936" w:rsidRDefault="002C0936" w:rsidP="002C0936">
      <w:pPr>
        <w:spacing w:after="0" w:line="240" w:lineRule="auto"/>
      </w:pPr>
      <w:r>
        <w:t>trf&lt;-</w:t>
      </w:r>
      <w:r w:rsidRPr="00933ABD">
        <w:t xml:space="preserve"> </w:t>
      </w:r>
      <w:r w:rsidR="00F7381E">
        <w:t>((sum(mean_St1[3,1]))/2)+(sum(mean_St1[4</w:t>
      </w:r>
      <w:r>
        <w:t>:21,1]))</w:t>
      </w:r>
    </w:p>
    <w:p w:rsidR="002C0936" w:rsidRDefault="00F7381E" w:rsidP="002C0936">
      <w:pPr>
        <w:spacing w:after="0" w:line="240" w:lineRule="auto"/>
      </w:pPr>
      <w:r>
        <w:t>trm&lt;-((sum(mean_St1[24,1]))/2)+(sum(mean_St1[25</w:t>
      </w:r>
      <w:r w:rsidR="002C0936">
        <w:t>:42,1]))</w:t>
      </w:r>
    </w:p>
    <w:p w:rsidR="002C0936" w:rsidRDefault="002C0936" w:rsidP="002C0936">
      <w:pPr>
        <w:spacing w:after="0" w:line="240" w:lineRule="auto"/>
      </w:pPr>
      <w:r>
        <w:t>sr&lt;-trf/trm</w:t>
      </w:r>
    </w:p>
    <w:p w:rsidR="002C0936" w:rsidRDefault="002C0936" w:rsidP="002C0936">
      <w:pPr>
        <w:spacing w:after="0" w:line="240" w:lineRule="auto"/>
      </w:pPr>
      <w:r>
        <w:t>trf</w:t>
      </w:r>
    </w:p>
    <w:p w:rsidR="002C0936" w:rsidRDefault="002C0936" w:rsidP="002C0936">
      <w:pPr>
        <w:spacing w:after="0" w:line="240" w:lineRule="auto"/>
      </w:pPr>
      <w:r>
        <w:t>trm</w:t>
      </w:r>
    </w:p>
    <w:p w:rsidR="002C0936" w:rsidRDefault="002C0936" w:rsidP="002C0936">
      <w:pPr>
        <w:spacing w:after="0" w:line="240" w:lineRule="auto"/>
      </w:pPr>
      <w:r>
        <w:t>sr</w:t>
      </w:r>
    </w:p>
    <w:p w:rsidR="002C0936" w:rsidRDefault="00F7381E" w:rsidP="002C0936">
      <w:pPr>
        <w:spacing w:after="0" w:line="240" w:lineRule="auto"/>
      </w:pPr>
      <w:r>
        <w:t>srfp&lt;-trf/(trf+trm)</w:t>
      </w:r>
    </w:p>
    <w:p w:rsidR="002C0936" w:rsidRDefault="002C0936" w:rsidP="002C0936">
      <w:pPr>
        <w:spacing w:after="0" w:line="240" w:lineRule="auto"/>
      </w:pPr>
      <w:r>
        <w:t>srfp</w:t>
      </w:r>
    </w:p>
    <w:p w:rsidR="002C0936" w:rsidRDefault="002C0936" w:rsidP="002C0936">
      <w:pPr>
        <w:spacing w:after="0" w:line="240" w:lineRule="auto"/>
      </w:pPr>
    </w:p>
    <w:p w:rsidR="00E043B5" w:rsidRDefault="00E043B5" w:rsidP="002C0936">
      <w:pPr>
        <w:spacing w:after="0" w:line="240" w:lineRule="auto"/>
      </w:pPr>
      <w:r>
        <w:t>sum(mean_St1[1:21,1])/(sum(mean_St1[1:21,1])+</w:t>
      </w:r>
      <w:r w:rsidRPr="00C600B1">
        <w:t xml:space="preserve"> </w:t>
      </w:r>
      <w:r>
        <w:t>sum(mean_St1[22:42,1]))</w:t>
      </w:r>
    </w:p>
    <w:p w:rsidR="00E043B5" w:rsidRDefault="00E043B5" w:rsidP="00CF2D8F">
      <w:pPr>
        <w:spacing w:after="0" w:line="240" w:lineRule="auto"/>
      </w:pPr>
    </w:p>
    <w:p w:rsidR="00CF2D8F" w:rsidRDefault="00CF2D8F" w:rsidP="00CF2D8F">
      <w:pPr>
        <w:spacing w:after="0" w:line="240" w:lineRule="auto"/>
      </w:pPr>
      <w:r>
        <w:t xml:space="preserve">mean_St10s &lt;- mean_St1/sum(mean_St1) </w:t>
      </w:r>
    </w:p>
    <w:p w:rsidR="00CF2D8F" w:rsidRPr="002C0936" w:rsidRDefault="00CF2D8F" w:rsidP="00CF2D8F">
      <w:pPr>
        <w:spacing w:after="0" w:line="240" w:lineRule="auto"/>
      </w:pPr>
      <w:r w:rsidRPr="002C0936">
        <w:t xml:space="preserve">barplot(mean_St10s, beside=T, xlab="Population size and </w:t>
      </w:r>
      <w:r w:rsidR="00785051" w:rsidRPr="002C0936">
        <w:t xml:space="preserve">structure after </w:t>
      </w:r>
      <w:r w:rsidR="008246E3" w:rsidRPr="002C0936">
        <w:t>5</w:t>
      </w:r>
      <w:r w:rsidR="00DC4CAA" w:rsidRPr="002C0936">
        <w:t xml:space="preserve"> years_Cro+Slo</w:t>
      </w:r>
      <w:r w:rsidRPr="002C0936">
        <w:t>", col=c(rep(grey(1), 21), rep(grey(0.7), 21)))</w:t>
      </w:r>
    </w:p>
    <w:p w:rsidR="00CF2D8F" w:rsidRDefault="00CF2D8F" w:rsidP="00CF2D8F">
      <w:pPr>
        <w:spacing w:after="0" w:line="240" w:lineRule="auto"/>
      </w:pPr>
      <w:r>
        <w:t>text(c(</w:t>
      </w:r>
      <w:r w:rsidR="00E043B5">
        <w:t>"f", "m"), x=c(4, 25.5), y=0.12</w:t>
      </w:r>
      <w:r>
        <w:t>)</w:t>
      </w:r>
    </w:p>
    <w:p w:rsidR="00CF2D8F" w:rsidRDefault="00CF2D8F" w:rsidP="00CF2D8F">
      <w:pPr>
        <w:spacing w:after="0" w:line="240" w:lineRule="auto"/>
      </w:pPr>
      <w:r>
        <w:t>text</w:t>
      </w:r>
      <w:r w:rsidR="00E043B5">
        <w:t>("Population size", x=37, y=0.11</w:t>
      </w:r>
      <w:r>
        <w:t>)</w:t>
      </w:r>
    </w:p>
    <w:p w:rsidR="00CF2D8F" w:rsidRDefault="00E043B5" w:rsidP="00CF2D8F">
      <w:pPr>
        <w:spacing w:after="0" w:line="240" w:lineRule="auto"/>
      </w:pPr>
      <w:r>
        <w:t>text(x=37, y=0.10</w:t>
      </w:r>
      <w:r w:rsidR="00CF2D8F">
        <w:t>, paste("n=",round(colSums(mean_St1))))</w:t>
      </w:r>
    </w:p>
    <w:p w:rsidR="00CF2D8F" w:rsidRDefault="00CF2D8F" w:rsidP="00CF2D8F">
      <w:pPr>
        <w:spacing w:after="0" w:line="240" w:lineRule="auto"/>
      </w:pPr>
    </w:p>
    <w:p w:rsidR="002C0936" w:rsidRDefault="002C0936" w:rsidP="002C0936">
      <w:pPr>
        <w:spacing w:after="0" w:line="240" w:lineRule="auto"/>
      </w:pPr>
      <w:r>
        <w:t>min(ni)</w:t>
      </w:r>
    </w:p>
    <w:p w:rsidR="002C0936" w:rsidRPr="00EC1AC6" w:rsidRDefault="002C0936" w:rsidP="002C0936">
      <w:pPr>
        <w:spacing w:after="0" w:line="240" w:lineRule="auto"/>
      </w:pPr>
      <w:r>
        <w:t>max(ni)</w:t>
      </w:r>
    </w:p>
    <w:p w:rsidR="002C0936" w:rsidRDefault="002C0936" w:rsidP="002C0936">
      <w:pPr>
        <w:spacing w:after="0" w:line="240" w:lineRule="auto"/>
      </w:pPr>
    </w:p>
    <w:p w:rsidR="00F7381E" w:rsidRDefault="00F7381E" w:rsidP="00F7381E">
      <w:pPr>
        <w:spacing w:after="0" w:line="240" w:lineRule="auto"/>
      </w:pPr>
      <w:r>
        <w:t>##################################################################################</w:t>
      </w:r>
    </w:p>
    <w:p w:rsidR="00F7381E" w:rsidRDefault="00F7381E" w:rsidP="00F7381E">
      <w:pPr>
        <w:spacing w:after="0" w:line="240" w:lineRule="auto"/>
      </w:pPr>
      <w:r>
        <w:t>##################################################################################</w:t>
      </w:r>
    </w:p>
    <w:p w:rsidR="00F7381E" w:rsidRDefault="00F7381E" w:rsidP="00F7381E">
      <w:pPr>
        <w:spacing w:after="0" w:line="240" w:lineRule="auto"/>
      </w:pPr>
      <w:r>
        <w:t>#LAMBDA and graphics</w:t>
      </w:r>
    </w:p>
    <w:p w:rsidR="00F7381E" w:rsidRDefault="00F7381E" w:rsidP="002C0936">
      <w:pPr>
        <w:spacing w:after="0" w:line="240" w:lineRule="auto"/>
      </w:pPr>
    </w:p>
    <w:p w:rsidR="002C0936" w:rsidRDefault="002C0936" w:rsidP="002C0936">
      <w:pPr>
        <w:spacing w:after="0" w:line="240" w:lineRule="auto"/>
      </w:pPr>
      <w:r>
        <w:t>lambda_final&lt;-</w:t>
      </w:r>
      <w:r w:rsidRPr="00BE4CA6">
        <w:t>(</w:t>
      </w:r>
      <w:r>
        <w:t>colSums(res)/as.matrix(ni))**(1/n.years)</w:t>
      </w:r>
    </w:p>
    <w:p w:rsidR="002C0936" w:rsidRDefault="002C0936" w:rsidP="002C0936">
      <w:pPr>
        <w:spacing w:after="0" w:line="240" w:lineRule="auto"/>
      </w:pPr>
      <w:r>
        <w:t>mean(lambda_final)</w:t>
      </w:r>
    </w:p>
    <w:p w:rsidR="002C0936" w:rsidRDefault="002C0936" w:rsidP="002C0936">
      <w:pPr>
        <w:spacing w:after="0" w:line="240" w:lineRule="auto"/>
      </w:pPr>
      <w:r>
        <w:t>sd(lambda_final)</w:t>
      </w:r>
    </w:p>
    <w:p w:rsidR="002C0936" w:rsidRDefault="002C0936" w:rsidP="002C0936">
      <w:pPr>
        <w:spacing w:after="0" w:line="240" w:lineRule="auto"/>
      </w:pPr>
      <w:r>
        <w:t>par(mfrow=c(1,1))</w:t>
      </w:r>
    </w:p>
    <w:p w:rsidR="002C0936" w:rsidRDefault="002C0936" w:rsidP="002C0936">
      <w:pPr>
        <w:spacing w:after="0" w:line="240" w:lineRule="auto"/>
      </w:pPr>
      <w:r>
        <w:t>hist(lambda_final)</w:t>
      </w:r>
    </w:p>
    <w:p w:rsidR="002C0936" w:rsidRDefault="002C0936" w:rsidP="002C0936">
      <w:pPr>
        <w:spacing w:after="0" w:line="240" w:lineRule="auto"/>
      </w:pPr>
      <w:r w:rsidRPr="00CF7328">
        <w:t>z&lt;-hist(lambda_final)</w:t>
      </w:r>
    </w:p>
    <w:p w:rsidR="002C0936" w:rsidRDefault="002C0936" w:rsidP="002C0936">
      <w:pPr>
        <w:spacing w:after="0" w:line="240" w:lineRule="auto"/>
      </w:pPr>
      <w:r>
        <w:t>barplot(z$counts/sum(z$counts), ylab="Frequency", xlab="Lambda (λ)", main="Distribution of lambda values_Croatia</w:t>
      </w:r>
      <w:r w:rsidR="00E1318E">
        <w:t>+Slovenia</w:t>
      </w:r>
      <w:r>
        <w:t>")</w:t>
      </w:r>
    </w:p>
    <w:p w:rsidR="002C0936" w:rsidRDefault="00A850A4" w:rsidP="002C0936">
      <w:pPr>
        <w:spacing w:after="0" w:line="240" w:lineRule="auto"/>
      </w:pPr>
      <w:r>
        <w:t>axis(1,seq(0,11,1.2),seq(</w:t>
      </w:r>
      <w:r w:rsidR="002C0936">
        <w:t>0</w:t>
      </w:r>
      <w:r>
        <w:t>.98</w:t>
      </w:r>
      <w:r w:rsidR="00A72223">
        <w:t>,1.0</w:t>
      </w:r>
      <w:r>
        <w:t>25</w:t>
      </w:r>
      <w:r w:rsidR="002C0936">
        <w:t>,0.005),tick=TRUE,lwd.ticks=1)</w:t>
      </w:r>
    </w:p>
    <w:p w:rsidR="002C0936" w:rsidRDefault="00A850A4" w:rsidP="002C0936">
      <w:pPr>
        <w:spacing w:after="0" w:line="240" w:lineRule="auto"/>
      </w:pPr>
      <w:r>
        <w:t>text(x=7.75</w:t>
      </w:r>
      <w:r w:rsidR="002C0936">
        <w:t>, y=0.275, paste("λ=",round(mean(lambda_final),3)))</w:t>
      </w:r>
    </w:p>
    <w:p w:rsidR="002C0936" w:rsidRDefault="00A850A4" w:rsidP="002C0936">
      <w:pPr>
        <w:spacing w:after="0" w:line="240" w:lineRule="auto"/>
      </w:pPr>
      <w:r>
        <w:t>text(x=8.75</w:t>
      </w:r>
      <w:r w:rsidR="002C0936">
        <w:t>, y=0.275, paste("±",round(sd(lambda_final),3)))</w:t>
      </w:r>
    </w:p>
    <w:p w:rsidR="001F18DC" w:rsidRDefault="001F18DC" w:rsidP="002C0936">
      <w:pPr>
        <w:spacing w:after="0" w:line="240" w:lineRule="auto"/>
      </w:pPr>
    </w:p>
    <w:sectPr w:rsidR="001F18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Y2MzcytjA2tzRQ0lEKTi0uzszPAykwrAUArhTzCiwAAAA="/>
  </w:docVars>
  <w:rsids>
    <w:rsidRoot w:val="00A169E6"/>
    <w:rsid w:val="001F18DC"/>
    <w:rsid w:val="001F35D6"/>
    <w:rsid w:val="0023179D"/>
    <w:rsid w:val="002C0936"/>
    <w:rsid w:val="002C67A0"/>
    <w:rsid w:val="00405AAD"/>
    <w:rsid w:val="00445AFF"/>
    <w:rsid w:val="004B3E6E"/>
    <w:rsid w:val="004D437E"/>
    <w:rsid w:val="00541DBC"/>
    <w:rsid w:val="006551E5"/>
    <w:rsid w:val="006A5739"/>
    <w:rsid w:val="006D0569"/>
    <w:rsid w:val="00712824"/>
    <w:rsid w:val="00785051"/>
    <w:rsid w:val="008246E3"/>
    <w:rsid w:val="00835F10"/>
    <w:rsid w:val="00911E7F"/>
    <w:rsid w:val="0096175D"/>
    <w:rsid w:val="009C309A"/>
    <w:rsid w:val="009C33C7"/>
    <w:rsid w:val="009E3C3C"/>
    <w:rsid w:val="00A169E6"/>
    <w:rsid w:val="00A72223"/>
    <w:rsid w:val="00A850A4"/>
    <w:rsid w:val="00AE7302"/>
    <w:rsid w:val="00B130E3"/>
    <w:rsid w:val="00B6303D"/>
    <w:rsid w:val="00C71C5D"/>
    <w:rsid w:val="00C806DE"/>
    <w:rsid w:val="00CF2D8F"/>
    <w:rsid w:val="00D03238"/>
    <w:rsid w:val="00D37EBF"/>
    <w:rsid w:val="00DA0E63"/>
    <w:rsid w:val="00DC0D85"/>
    <w:rsid w:val="00DC4CAA"/>
    <w:rsid w:val="00E043B5"/>
    <w:rsid w:val="00E1318E"/>
    <w:rsid w:val="00F7381E"/>
    <w:rsid w:val="00FB3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23AF66"/>
  <w15:docId w15:val="{3327227B-2FF4-4A2F-AE50-76089F72E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2D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06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6</Pages>
  <Words>1423</Words>
  <Characters>811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en Reljić</dc:creator>
  <cp:keywords/>
  <dc:description/>
  <cp:lastModifiedBy>Slaven Reljić</cp:lastModifiedBy>
  <cp:revision>32</cp:revision>
  <dcterms:created xsi:type="dcterms:W3CDTF">2017-08-10T20:41:00Z</dcterms:created>
  <dcterms:modified xsi:type="dcterms:W3CDTF">2018-07-26T21:22:00Z</dcterms:modified>
</cp:coreProperties>
</file>